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p>
      <w:pPr>
        <w:pStyle w:val="FirstParagraph"/>
      </w:pPr>
      <w:r>
        <w:t xml:space="preserve">October 26, 2023</w:t>
      </w:r>
    </w:p>
    <w:p>
      <w:pPr>
        <w:pStyle w:val="BodyText"/>
      </w:pPr>
      <w:r>
        <w:t xml:space="preserve">Hiring Manager</w:t>
      </w:r>
    </w:p>
    <w:p>
      <w:pPr>
        <w:pStyle w:val="BodyText"/>
      </w:pPr>
      <w:r>
        <w:t xml:space="preserve">Leading Industrial &amp; Chemical Solutions Company</w:t>
      </w:r>
    </w:p>
    <w:p>
      <w:pPr>
        <w:pStyle w:val="BodyText"/>
      </w:pPr>
      <w:r>
        <w:t xml:space="preserve">Addis Ababa Science Park, Building B-105</w:t>
      </w:r>
    </w:p>
    <w:p>
      <w:pPr>
        <w:pStyle w:val="BodyText"/>
      </w:pPr>
      <w:r>
        <w:t xml:space="preserve">Addis Ababa, Ethiopia</w:t>
      </w:r>
    </w:p>
    <w:p>
      <w:pPr>
        <w:pStyle w:val="BodyText"/>
      </w:pPr>
      <w:r>
        <w:t xml:space="preserve">Subject: Internship Application Letter for Chemical Engineering Position</w:t>
      </w:r>
    </w:p>
    <w:p>
      <w:pPr>
        <w:pStyle w:val="BodyText"/>
      </w:pPr>
      <w:r>
        <w:t xml:space="preserve">Dear Hiring Manager,</w:t>
      </w:r>
    </w:p>
    <w:p>
      <w:pPr>
        <w:pStyle w:val="BodyText"/>
      </w:pPr>
      <w:r>
        <w:t xml:space="preserve">It is with profound enthusiasm that I submit my application as a prospective Chemical Engineer intern for your esteemed organization in the vibrant heart of Ethiopia, Addis Ababa. As a dedicated final-year Chemical Engineering student at Addis Ababa University’s College of Engineering and Technology, I am writing this Internship Application Letter to express my unwavering commitment to contributing to Ethiopia’s industrial advancement through practical chemical engineering applications within our nation’s capital. The dynamic growth of Addis Ababa as a hub for pharmaceutical manufacturing, agricultural processing, and sustainable energy initiatives creates an unparalleled opportunity for emerging engineers like myself to apply theoretical knowledge while addressing critical local challenges.</w:t>
      </w:r>
    </w:p>
    <w:p>
      <w:pPr>
        <w:pStyle w:val="BodyText"/>
      </w:pPr>
      <w:r>
        <w:t xml:space="preserve">My academic journey has been meticulously structured to equip me with the technical competencies essential for modern chemical engineering practice. Through rigorous coursework in Thermodynamics, Transport Phenomena, Process Design, and Environmental Engineering Systems at Addis Ababa University, I have developed a robust foundation in unit operations and process optimization. My capstone project on "Sustainable Bioethanol Production from Invasive Prosopis juliflora for Rural Energy Solutions" exemplifies my ability to translate classroom knowledge into community-focused applications. This project involved designing a continuous fermentation system, conducting pilot-scale experiments at the university’s bioresources laboratory, and analyzing cost-benefit metrics tailored to Ethiopia’s agricultural context. I successfully reduced processing time by 22% while maintaining yield standards—a result that directly aligns with Addis Ababa's strategic focus on converting waste biomass into renewable energy sources.</w:t>
      </w:r>
    </w:p>
    <w:p>
      <w:pPr>
        <w:pStyle w:val="BodyText"/>
      </w:pPr>
      <w:r>
        <w:t xml:space="preserve">What distinguishes my approach is my deep understanding of Ethiopia’s unique industrial landscape. Having grown up in the outskirts of Addis Ababa, I witnessed firsthand the transformative potential of chemical engineering solutions for local communities. The city’s rapidly expanding manufacturing sector—particularly in pharmaceuticals (like those at Ethio-Pharm and Yekatit Chemical Industries), food processing, and water treatment facilities—demands engineers who comprehend both global best practices and Ethiopia-specific constraints. My fieldwork during a semester-long community engagement program with the Addis Ababa City Water Supply Authority provided invaluable insights into municipal water purification challenges. I assisted in troubleshooting chlorine disinfection systems at the Bole Wastewater Treatment Plant, learning how to adapt standard chemical processes to fluctuating water quality parameters common in our urban environment. This experience cemented my resolve to pursue a Chemical Engineering career rooted in Addis Ababa’s development trajectory.</w:t>
      </w:r>
    </w:p>
    <w:p>
      <w:pPr>
        <w:pStyle w:val="BodyText"/>
      </w:pPr>
      <w:r>
        <w:t xml:space="preserve">I am particularly drawn to your company’s pioneering work in green chemistry applications within Ethiopia Addis Ababa, as evidenced by your recent partnership with the Ethiopian Industrial Research Institute on catalytic conversion of agricultural waste. My proficiency with simulation software—including Aspen Plus for process optimization and MATLAB for kinetic modeling—would allow me to immediately support such initiatives. Additionally, I have honed practical laboratory skills through 450+ hours of hands-on experience in university labs, including distillation column operation, chromatographic analysis, and safety compliance protocols. My fluency in Amharic (native), English (fluent written/spoken), and basic Afan Oromo positions me to collaborate effectively across diverse teams—vital for navigating Ethiopia’s multicultural work environment.</w:t>
      </w:r>
    </w:p>
    <w:p>
      <w:pPr>
        <w:pStyle w:val="BodyText"/>
      </w:pPr>
      <w:r>
        <w:t xml:space="preserve">The significance of this internship extends beyond academic requirements for me; it represents a strategic step toward becoming an engineer who actively shapes Ethiopia’s industrial future. Addis Ababa serves as the nation's economic engine, yet it faces critical challenges in food security, clean water access, and sustainable manufacturing. As a Chemical Engineer committed to national development, I am eager to contribute to projects like optimizing fertilizer production for local farmers or improving pharmaceutical quality control systems at Addis Ababa’s growing medical facilities. My long-term vision aligns with Ethiopia’s Vision 2030, where chemical engineering innovation is pivotal for achieving self-reliance in key sectors. This internship would provide the immersive industrial exposure necessary to transition from theoretical knowledge to impactful solutions tailored for our nation.</w:t>
      </w:r>
    </w:p>
    <w:p>
      <w:pPr>
        <w:pStyle w:val="BodyText"/>
      </w:pPr>
      <w:r>
        <w:t xml:space="preserve">I understand that Addis Ababa’s chemical engineering landscape demands adaptability and cultural sensitivity—qualities I’ve cultivated through volunteer work with the Ethiopian Engineers Association’s youth mentorship program. During this initiative, I designed low-cost water filtration demonstrations for high school students across Addis Ababa’s underserved neighborhoods, emphasizing practical application over complex theory. This experience reinforced my belief that engineering excellence must be accessible and relevant to Ethiopia's context. Furthermore, my familiarity with Ethiopia’s regulatory environment—gained through research on the Ethiopian Chemical Engineering Council guidelines—ensures I can navigate compliance requirements from day one.</w:t>
      </w:r>
    </w:p>
    <w:p>
      <w:pPr>
        <w:pStyle w:val="BodyText"/>
      </w:pPr>
      <w:r>
        <w:t xml:space="preserve">I am confident that my academic rigor, field-tested problem-solving abilities, and passionate commitment to Addis Ababa’s industrial growth make me an ideal candidate for your internship program. I have attached my detailed curriculum vitae for your review and welcome the opportunity to discuss how my skills in process optimization, sustainability-focused engineering, and community-oriented solutions can benefit your team. Thank you for considering this Internship Application Letter from a dedicated Chemical Engineer eager to invest their expertise in Ethiopia’s most promising urban center.</w:t>
      </w:r>
    </w:p>
    <w:p>
      <w:pPr>
        <w:pStyle w:val="BodyText"/>
      </w:pPr>
      <w:r>
        <w:t xml:space="preserve">Sincerely,</w:t>
      </w:r>
    </w:p>
    <w:p>
      <w:pPr>
        <w:pStyle w:val="BodyText"/>
      </w:pPr>
      <w:r>
        <w:t xml:space="preserve">Tewodros Bekele</w:t>
      </w:r>
    </w:p>
    <w:p>
      <w:pPr>
        <w:pStyle w:val="BodyText"/>
      </w:pPr>
      <w:r>
        <w:t xml:space="preserve">Final Year Chemical Engineering Student</w:t>
      </w:r>
    </w:p>
    <w:p>
      <w:pPr>
        <w:pStyle w:val="BodyText"/>
      </w:pPr>
      <w:r>
        <w:t xml:space="preserve">Addis Ababa University | College of Engineering and Technology</w:t>
      </w:r>
    </w:p>
    <w:p>
      <w:pPr>
        <w:pStyle w:val="BodyText"/>
      </w:pPr>
      <w:r>
        <w:t xml:space="preserve">Email: tbekele@aauniversity.edu.et | Phone: +251 911 234 567</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7:18:34Z</dcterms:created>
  <dcterms:modified xsi:type="dcterms:W3CDTF">2026-07-21T07:18:34Z</dcterms:modified>
</cp:coreProperties>
</file>

<file path=docProps/custom.xml><?xml version="1.0" encoding="utf-8"?>
<Properties xmlns="http://schemas.openxmlformats.org/officeDocument/2006/custom-properties" xmlns:vt="http://schemas.openxmlformats.org/officeDocument/2006/docPropsVTypes"/>
</file>